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0" w:type="dxa"/>
        <w:tblLayout w:type="fixed"/>
        <w:tblLook w:val="04A0" w:firstRow="1" w:lastRow="0" w:firstColumn="1" w:lastColumn="0" w:noHBand="0" w:noVBand="1"/>
      </w:tblPr>
      <w:tblGrid>
        <w:gridCol w:w="561"/>
        <w:gridCol w:w="2427"/>
        <w:gridCol w:w="5400"/>
        <w:gridCol w:w="2880"/>
        <w:gridCol w:w="3412"/>
      </w:tblGrid>
      <w:tr w:rsidR="00597D6C" w:rsidTr="00FA69F6">
        <w:trPr>
          <w:trHeight w:val="712"/>
        </w:trPr>
        <w:tc>
          <w:tcPr>
            <w:tcW w:w="14680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ektroniki i </w:t>
            </w:r>
            <w:r w:rsidR="00B128C2">
              <w:rPr>
                <w:rFonts w:ascii="Times New Roman" w:hAnsi="Times New Roman" w:cs="Times New Roman"/>
                <w:b/>
                <w:sz w:val="24"/>
                <w:szCs w:val="24"/>
              </w:rPr>
              <w:t>Informatyki</w:t>
            </w:r>
          </w:p>
        </w:tc>
      </w:tr>
      <w:tr w:rsidR="00597D6C" w:rsidTr="0003575C">
        <w:trPr>
          <w:trHeight w:val="1118"/>
        </w:trPr>
        <w:tc>
          <w:tcPr>
            <w:tcW w:w="8388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INTEGROWANI –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292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-00-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CE1442">
        <w:tc>
          <w:tcPr>
            <w:tcW w:w="561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42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400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2880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341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CE1442" w:rsidTr="004A3F86">
        <w:trPr>
          <w:trHeight w:val="610"/>
        </w:trPr>
        <w:tc>
          <w:tcPr>
            <w:tcW w:w="561" w:type="dxa"/>
          </w:tcPr>
          <w:p w:rsidR="00CE1442" w:rsidRDefault="00CE14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27" w:type="dxa"/>
          </w:tcPr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25.02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04.03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11.03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18.03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25.03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01.04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08.04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trike/>
                <w:sz w:val="24"/>
                <w:szCs w:val="24"/>
              </w:rPr>
              <w:t>15.04.2022r. (</w:t>
            </w:r>
            <w:proofErr w:type="spellStart"/>
            <w:r w:rsidRPr="0061108C">
              <w:rPr>
                <w:rFonts w:ascii="Times New Roman" w:hAnsi="Times New Roman" w:cs="Times New Roman"/>
                <w:strike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trike/>
                <w:sz w:val="24"/>
                <w:szCs w:val="24"/>
              </w:rPr>
              <w:t>.)</w:t>
            </w:r>
          </w:p>
          <w:p w:rsidR="00CE1442" w:rsidRPr="0061108C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22.04.2022r. (</w:t>
            </w:r>
            <w:proofErr w:type="spellStart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61108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400" w:type="dxa"/>
          </w:tcPr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7A</w:t>
            </w: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CE1442" w:rsidRPr="00BC743E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:00-11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45min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-11:30 przerwa</w:t>
            </w: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0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x45min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1442" w:rsidRDefault="00CE1442" w:rsidP="00BF00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1442" w:rsidRDefault="00CE1442" w:rsidP="00BF00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 dniu </w:t>
            </w:r>
            <w:r w:rsidRPr="0061108C">
              <w:rPr>
                <w:rFonts w:ascii="Times New Roman" w:hAnsi="Times New Roman" w:cs="Times New Roman"/>
                <w:sz w:val="24"/>
                <w:szCs w:val="24"/>
              </w:rPr>
              <w:t xml:space="preserve">22.04.2022r. tylk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:00-11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45min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12" w:type="dxa"/>
            <w:vAlign w:val="center"/>
          </w:tcPr>
          <w:p w:rsidR="00CE1442" w:rsidRDefault="00CE1442" w:rsidP="004A3F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a Automatyki</w:t>
            </w:r>
          </w:p>
        </w:tc>
      </w:tr>
      <w:tr w:rsidR="0061108C" w:rsidTr="004A3F86">
        <w:trPr>
          <w:trHeight w:val="610"/>
        </w:trPr>
        <w:tc>
          <w:tcPr>
            <w:tcW w:w="561" w:type="dxa"/>
          </w:tcPr>
          <w:p w:rsidR="0061108C" w:rsidRDefault="006110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27" w:type="dxa"/>
          </w:tcPr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b.)</w:t>
            </w:r>
          </w:p>
          <w:p w:rsidR="0061108C" w:rsidRPr="004A3F86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.05.2022r. (pon.)</w:t>
            </w:r>
          </w:p>
          <w:p w:rsidR="0061108C" w:rsidRPr="004A3F86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5.2022r. (</w:t>
            </w:r>
            <w:proofErr w:type="spellStart"/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61108C" w:rsidRPr="004A3F86" w:rsidRDefault="0061108C" w:rsidP="0061108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05.2022r. (</w:t>
            </w:r>
            <w:proofErr w:type="spellStart"/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</w:tc>
        <w:tc>
          <w:tcPr>
            <w:tcW w:w="5400" w:type="dxa"/>
          </w:tcPr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 w:rsidR="004A3F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 w:rsidR="004A3F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 w:rsidR="004A3F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61108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Praktyka - PK, ul. Racławic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Praktyka - PK, ul. Racławic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880" w:type="dxa"/>
          </w:tcPr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61108C" w:rsidRPr="0003575C" w:rsidRDefault="0061108C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3412" w:type="dxa"/>
            <w:vAlign w:val="center"/>
          </w:tcPr>
          <w:p w:rsidR="0061108C" w:rsidRPr="0003575C" w:rsidRDefault="0061108C" w:rsidP="004A3F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870">
              <w:rPr>
                <w:rFonts w:ascii="Times New Roman" w:hAnsi="Times New Roman" w:cs="Times New Roman"/>
                <w:sz w:val="24"/>
                <w:szCs w:val="24"/>
              </w:rPr>
              <w:t>Sterowanie maszynami CNC – technologie CAM i jej zastosowania</w:t>
            </w:r>
          </w:p>
        </w:tc>
      </w:tr>
      <w:tr w:rsidR="004A3F86" w:rsidTr="004A3F86">
        <w:trPr>
          <w:trHeight w:val="610"/>
        </w:trPr>
        <w:tc>
          <w:tcPr>
            <w:tcW w:w="561" w:type="dxa"/>
          </w:tcPr>
          <w:p w:rsidR="004A3F86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427" w:type="dxa"/>
          </w:tcPr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on.)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05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zw.)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ob.)</w:t>
            </w:r>
          </w:p>
        </w:tc>
        <w:tc>
          <w:tcPr>
            <w:tcW w:w="5400" w:type="dxa"/>
          </w:tcPr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blok D, </w:t>
            </w:r>
            <w:proofErr w:type="spellStart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, sa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Praktyka -</w:t>
            </w:r>
            <w:proofErr w:type="spellStart"/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Unicon</w:t>
            </w:r>
            <w:proofErr w:type="spellEnd"/>
            <w:r w:rsidRPr="004A3F86">
              <w:rPr>
                <w:rFonts w:ascii="Times New Roman" w:hAnsi="Times New Roman" w:cs="Times New Roman"/>
                <w:sz w:val="24"/>
                <w:szCs w:val="24"/>
              </w:rPr>
              <w:t xml:space="preserve">  Gdyńska 18, 78-200 Białogard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Praktyka -</w:t>
            </w:r>
            <w:proofErr w:type="spellStart"/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Unicon</w:t>
            </w:r>
            <w:proofErr w:type="spellEnd"/>
            <w:r w:rsidRPr="004A3F86">
              <w:rPr>
                <w:rFonts w:ascii="Times New Roman" w:hAnsi="Times New Roman" w:cs="Times New Roman"/>
                <w:sz w:val="24"/>
                <w:szCs w:val="24"/>
              </w:rPr>
              <w:t xml:space="preserve">  Gdyńska 18, 78-200 Białogard</w:t>
            </w:r>
          </w:p>
        </w:tc>
        <w:tc>
          <w:tcPr>
            <w:tcW w:w="2880" w:type="dxa"/>
          </w:tcPr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3412" w:type="dxa"/>
            <w:vAlign w:val="center"/>
          </w:tcPr>
          <w:p w:rsidR="004A3F86" w:rsidRPr="0003575C" w:rsidRDefault="004A3F86" w:rsidP="004A3F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</w:rPr>
              <w:t>Obsługa i programowanie obrabiarek CNC</w:t>
            </w:r>
          </w:p>
        </w:tc>
      </w:tr>
      <w:tr w:rsidR="004A3F86" w:rsidRPr="004A3F86" w:rsidTr="004A3F86">
        <w:trPr>
          <w:trHeight w:val="58"/>
        </w:trPr>
        <w:tc>
          <w:tcPr>
            <w:tcW w:w="561" w:type="dxa"/>
          </w:tcPr>
          <w:p w:rsidR="004A3F86" w:rsidRDefault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27" w:type="dxa"/>
          </w:tcPr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on.)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wto.)</w:t>
            </w:r>
          </w:p>
        </w:tc>
        <w:tc>
          <w:tcPr>
            <w:tcW w:w="5400" w:type="dxa"/>
          </w:tcPr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Pr="0003575C" w:rsidRDefault="004A3F86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</w:tc>
        <w:tc>
          <w:tcPr>
            <w:tcW w:w="2880" w:type="dxa"/>
          </w:tcPr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3412" w:type="dxa"/>
          </w:tcPr>
          <w:p w:rsidR="004A3F86" w:rsidRPr="004A3F86" w:rsidRDefault="004A3F86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Z-900T00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soft Azure Fundamental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</w:p>
        </w:tc>
      </w:tr>
      <w:tr w:rsidR="004A3F86" w:rsidRPr="004A3F86" w:rsidTr="004A3F86">
        <w:trPr>
          <w:trHeight w:val="610"/>
        </w:trPr>
        <w:tc>
          <w:tcPr>
            <w:tcW w:w="561" w:type="dxa"/>
          </w:tcPr>
          <w:p w:rsidR="004A3F86" w:rsidRPr="004A3F86" w:rsidRDefault="004A3F8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427" w:type="dxa"/>
          </w:tcPr>
          <w:p w:rsidR="004A3F86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ś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zw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A3F86" w:rsidRPr="0003575C" w:rsidRDefault="004A3F86" w:rsidP="006A4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6.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ob.)</w:t>
            </w:r>
          </w:p>
        </w:tc>
        <w:tc>
          <w:tcPr>
            <w:tcW w:w="5400" w:type="dxa"/>
          </w:tcPr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  <w:p w:rsidR="004A3F86" w:rsidRPr="0003575C" w:rsidRDefault="004A3F86" w:rsidP="004D3C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P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,ul. Śnia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ch 2, blok 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WEi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ala E</w:t>
            </w:r>
          </w:p>
        </w:tc>
        <w:tc>
          <w:tcPr>
            <w:tcW w:w="2880" w:type="dxa"/>
          </w:tcPr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4A3F86" w:rsidRPr="0003575C" w:rsidRDefault="004A3F86" w:rsidP="004A3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8:00 -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3575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3412" w:type="dxa"/>
            <w:vAlign w:val="center"/>
          </w:tcPr>
          <w:p w:rsidR="004A3F86" w:rsidRPr="004A3F86" w:rsidRDefault="004A3F86" w:rsidP="004A3F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-104T00: 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crosoft Azure Administrato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r w:rsidRPr="004A3F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</w:p>
        </w:tc>
      </w:tr>
    </w:tbl>
    <w:p w:rsidR="00597D6C" w:rsidRPr="004A3F86" w:rsidRDefault="00597D6C" w:rsidP="00597D6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97D6C" w:rsidRPr="004A3F86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814" w:rsidRDefault="00FB0814" w:rsidP="00597D6C">
      <w:pPr>
        <w:spacing w:after="0" w:line="240" w:lineRule="auto"/>
      </w:pPr>
      <w:r>
        <w:separator/>
      </w:r>
    </w:p>
  </w:endnote>
  <w:endnote w:type="continuationSeparator" w:id="0">
    <w:p w:rsidR="00FB0814" w:rsidRDefault="00FB0814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814" w:rsidRDefault="00FB0814" w:rsidP="00597D6C">
      <w:pPr>
        <w:spacing w:after="0" w:line="240" w:lineRule="auto"/>
      </w:pPr>
      <w:r>
        <w:separator/>
      </w:r>
    </w:p>
  </w:footnote>
  <w:footnote w:type="continuationSeparator" w:id="0">
    <w:p w:rsidR="00FB0814" w:rsidRDefault="00FB0814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D6C" w:rsidRDefault="003345E3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4B72"/>
    <w:rsid w:val="00015637"/>
    <w:rsid w:val="000161A8"/>
    <w:rsid w:val="0003575C"/>
    <w:rsid w:val="0004431B"/>
    <w:rsid w:val="000477B8"/>
    <w:rsid w:val="00047A07"/>
    <w:rsid w:val="000B554A"/>
    <w:rsid w:val="00115B8D"/>
    <w:rsid w:val="001862A6"/>
    <w:rsid w:val="00187E75"/>
    <w:rsid w:val="001B568F"/>
    <w:rsid w:val="001D02EC"/>
    <w:rsid w:val="001D7F8C"/>
    <w:rsid w:val="001E5EEC"/>
    <w:rsid w:val="001F6F9E"/>
    <w:rsid w:val="00212725"/>
    <w:rsid w:val="00267912"/>
    <w:rsid w:val="00283F38"/>
    <w:rsid w:val="002E7DD1"/>
    <w:rsid w:val="002F17E8"/>
    <w:rsid w:val="00321DEA"/>
    <w:rsid w:val="00324E50"/>
    <w:rsid w:val="0033180D"/>
    <w:rsid w:val="003345E3"/>
    <w:rsid w:val="00357A57"/>
    <w:rsid w:val="003619D8"/>
    <w:rsid w:val="003B3E6F"/>
    <w:rsid w:val="003F1001"/>
    <w:rsid w:val="0040155D"/>
    <w:rsid w:val="00406A28"/>
    <w:rsid w:val="00426ECD"/>
    <w:rsid w:val="0042796B"/>
    <w:rsid w:val="004A3F86"/>
    <w:rsid w:val="00551D96"/>
    <w:rsid w:val="005912F9"/>
    <w:rsid w:val="00597D6C"/>
    <w:rsid w:val="005D3AC7"/>
    <w:rsid w:val="00604332"/>
    <w:rsid w:val="0061108C"/>
    <w:rsid w:val="006261A1"/>
    <w:rsid w:val="00654503"/>
    <w:rsid w:val="00662A7F"/>
    <w:rsid w:val="00662B4F"/>
    <w:rsid w:val="006A56A2"/>
    <w:rsid w:val="006C0785"/>
    <w:rsid w:val="006E1E96"/>
    <w:rsid w:val="006F7DB4"/>
    <w:rsid w:val="00755B88"/>
    <w:rsid w:val="0077649A"/>
    <w:rsid w:val="00797080"/>
    <w:rsid w:val="00800076"/>
    <w:rsid w:val="008077BB"/>
    <w:rsid w:val="00881BFB"/>
    <w:rsid w:val="008E52DD"/>
    <w:rsid w:val="008F5728"/>
    <w:rsid w:val="0092449D"/>
    <w:rsid w:val="009301A7"/>
    <w:rsid w:val="009830E7"/>
    <w:rsid w:val="009B697F"/>
    <w:rsid w:val="009F741A"/>
    <w:rsid w:val="00A22776"/>
    <w:rsid w:val="00A40B44"/>
    <w:rsid w:val="00A80D19"/>
    <w:rsid w:val="00A81A69"/>
    <w:rsid w:val="00A953A7"/>
    <w:rsid w:val="00A9702F"/>
    <w:rsid w:val="00AA39A2"/>
    <w:rsid w:val="00AD028E"/>
    <w:rsid w:val="00AF5078"/>
    <w:rsid w:val="00B128C2"/>
    <w:rsid w:val="00B35266"/>
    <w:rsid w:val="00B40ABB"/>
    <w:rsid w:val="00B66248"/>
    <w:rsid w:val="00B90EFD"/>
    <w:rsid w:val="00BA66E0"/>
    <w:rsid w:val="00BC743E"/>
    <w:rsid w:val="00C12B84"/>
    <w:rsid w:val="00C30281"/>
    <w:rsid w:val="00CD30D8"/>
    <w:rsid w:val="00CE1442"/>
    <w:rsid w:val="00D536E9"/>
    <w:rsid w:val="00D539FB"/>
    <w:rsid w:val="00D7686B"/>
    <w:rsid w:val="00E032ED"/>
    <w:rsid w:val="00E26E95"/>
    <w:rsid w:val="00E31AD0"/>
    <w:rsid w:val="00E42870"/>
    <w:rsid w:val="00E51FD6"/>
    <w:rsid w:val="00E8568B"/>
    <w:rsid w:val="00EA0EB1"/>
    <w:rsid w:val="00F47C3C"/>
    <w:rsid w:val="00FA69F6"/>
    <w:rsid w:val="00FB0814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EDCD0379-5E26-471D-A6E5-DB0602E9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A69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9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902</Characters>
  <Application>Microsoft Office Word</Application>
  <DocSecurity>4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2-06-08T08:07:00Z</dcterms:created>
  <dcterms:modified xsi:type="dcterms:W3CDTF">2022-06-08T08:07:00Z</dcterms:modified>
</cp:coreProperties>
</file>